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4"/>
        <w:gridCol w:w="1867"/>
        <w:gridCol w:w="1895"/>
        <w:gridCol w:w="1881"/>
        <w:gridCol w:w="1853"/>
      </w:tblGrid>
      <w:tr w:rsidR="009D5779" w:rsidTr="00B17E80">
        <w:trPr>
          <w:trHeight w:val="20"/>
        </w:trPr>
        <w:tc>
          <w:tcPr>
            <w:tcW w:w="574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B96FAD" w:rsidRDefault="009D5779" w:rsidP="00B96FAD">
            <w:pPr>
              <w:rPr>
                <w:b/>
              </w:rPr>
            </w:pPr>
            <w:r w:rsidRPr="00B96FAD">
              <w:rPr>
                <w:b/>
              </w:rPr>
              <w:t>Name:</w:t>
            </w:r>
            <w:r w:rsidR="00B96FAD" w:rsidRPr="00B96FAD">
              <w:rPr>
                <w:b/>
              </w:rPr>
              <w:t xml:space="preserve">  DR. CRISTINA CIOCIRLAN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F30C3D" w:rsidP="009D5779">
            <w:pPr>
              <w:jc w:val="right"/>
            </w:pPr>
            <w:r>
              <w:t>FALL</w:t>
            </w:r>
          </w:p>
        </w:tc>
        <w:tc>
          <w:tcPr>
            <w:tcW w:w="19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823393">
            <w:pPr>
              <w:jc w:val="right"/>
            </w:pPr>
            <w:r>
              <w:t>201</w:t>
            </w:r>
            <w:r w:rsidR="00A30AFF">
              <w:t>8</w:t>
            </w:r>
          </w:p>
        </w:tc>
      </w:tr>
      <w:tr w:rsidR="00B96FAD" w:rsidTr="00B17E80">
        <w:trPr>
          <w:trHeight w:val="20"/>
        </w:trPr>
        <w:tc>
          <w:tcPr>
            <w:tcW w:w="38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96FAD" w:rsidRPr="00B96FAD" w:rsidRDefault="00B96FAD">
            <w:pPr>
              <w:rPr>
                <w:i/>
              </w:rPr>
            </w:pPr>
            <w:r w:rsidRPr="00B96FAD">
              <w:rPr>
                <w:i/>
              </w:rPr>
              <w:t>Phone:  717-361-6618</w:t>
            </w:r>
          </w:p>
          <w:p w:rsidR="00B96FAD" w:rsidRDefault="00B96FAD" w:rsidP="00B96FAD">
            <w:r w:rsidRPr="00B96FAD">
              <w:rPr>
                <w:i/>
              </w:rPr>
              <w:t>Email:  ciocirlanc@etown.edu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96FAD" w:rsidRDefault="00B96FAD"/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96FAD" w:rsidRDefault="00B96FAD"/>
        </w:tc>
        <w:tc>
          <w:tcPr>
            <w:tcW w:w="19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96FAD" w:rsidRDefault="00B96FAD"/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8:00 – 9:2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934404">
              <w:t xml:space="preserve">8:00 – 9:20 </w:t>
            </w:r>
            <w:r>
              <w:t>am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>
              <w:t>9:30 – 10:</w:t>
            </w:r>
            <w:r w:rsidR="00B96FAD">
              <w:t>4</w:t>
            </w:r>
            <w:r>
              <w:t>0 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 w:rsidRPr="00E75E17">
              <w:t>9:30 – 10:</w:t>
            </w:r>
            <w:r w:rsidR="00B96FAD">
              <w:t>40</w:t>
            </w:r>
            <w:r w:rsidRPr="00E75E17">
              <w:t xml:space="preserve"> </w:t>
            </w:r>
            <w:r>
              <w:t>a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 w:rsidRPr="00E75E17">
              <w:t>9:30 – 10:</w:t>
            </w:r>
            <w:r w:rsidR="00B96FAD">
              <w:t>4</w:t>
            </w:r>
            <w:r w:rsidRPr="00E75E17">
              <w:t xml:space="preserve">0 </w:t>
            </w:r>
            <w:r>
              <w:t>am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23393" w:rsidP="00B96FA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23393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6" w:name="Text1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23393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>
              <w:t>11:00 – 12:</w:t>
            </w:r>
            <w:r w:rsidR="00B96FAD">
              <w:t>3</w:t>
            </w:r>
            <w:r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AC2646" w:rsidP="00AC2646">
            <w:pPr>
              <w:jc w:val="center"/>
            </w:pPr>
            <w:r>
              <w:t>11</w:t>
            </w:r>
            <w:r w:rsidR="009D5779" w:rsidRPr="00116436">
              <w:t xml:space="preserve">:00 – </w:t>
            </w:r>
            <w:r>
              <w:t>12:20 p</w:t>
            </w:r>
            <w:r w:rsidR="009D5779" w:rsidRPr="00116436">
              <w:t>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11:00 – 12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AC2646" w:rsidP="009D5779">
            <w:pPr>
              <w:jc w:val="center"/>
            </w:pPr>
            <w:r>
              <w:t>11</w:t>
            </w:r>
            <w:r w:rsidRPr="00116436">
              <w:t xml:space="preserve">:00 – </w:t>
            </w:r>
            <w:r>
              <w:t>12:20 p</w:t>
            </w:r>
            <w:r w:rsidRPr="00116436">
              <w:t>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B96FAD" w:rsidP="009D5779">
            <w:pPr>
              <w:jc w:val="center"/>
            </w:pPr>
            <w:r>
              <w:t>11:00 – 12:3</w:t>
            </w:r>
            <w:r w:rsidR="009D5779" w:rsidRPr="00116436">
              <w:t>0 pm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23393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AC2646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365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5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ACTIVITY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AC2646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365A 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H215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823393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>
              <w:t>12:30 – 1:</w:t>
            </w:r>
            <w:r w:rsidR="00B96FAD">
              <w:t>4</w:t>
            </w:r>
            <w:r>
              <w:t>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721149" w:rsidP="00133C85">
            <w:pPr>
              <w:jc w:val="center"/>
            </w:pPr>
            <w:r>
              <w:t>12:</w:t>
            </w:r>
            <w:r w:rsidR="0003037C">
              <w:t>3</w:t>
            </w:r>
            <w:r w:rsidR="00133C85">
              <w:t>0</w:t>
            </w:r>
            <w:r w:rsidR="009D5779" w:rsidRPr="00F9700D">
              <w:t xml:space="preserve"> – </w:t>
            </w:r>
            <w:r w:rsidR="0003037C">
              <w:t>2:3</w:t>
            </w:r>
            <w:r w:rsidR="00133C85">
              <w:t>0</w:t>
            </w:r>
            <w:r w:rsidR="009D5779" w:rsidRPr="00F9700D"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133C85" w:rsidP="0003037C">
            <w:pPr>
              <w:jc w:val="center"/>
            </w:pPr>
            <w:r>
              <w:t>12:3</w:t>
            </w:r>
            <w:r w:rsidR="00721149">
              <w:t xml:space="preserve">0 – </w:t>
            </w:r>
            <w:r w:rsidR="0003037C">
              <w:t>2:30</w:t>
            </w:r>
            <w:r w:rsidR="009D5779" w:rsidRPr="00F9700D"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721149" w:rsidP="0003037C">
            <w:pPr>
              <w:jc w:val="center"/>
            </w:pPr>
            <w:r>
              <w:t>1</w:t>
            </w:r>
            <w:r w:rsidR="0003037C">
              <w:t>2:30 – 1:50</w:t>
            </w:r>
            <w:r w:rsidR="009D5779" w:rsidRPr="00F9700D">
              <w:t xml:space="preserve">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B96FAD">
            <w:pPr>
              <w:jc w:val="center"/>
            </w:pPr>
            <w:r w:rsidRPr="00F9700D">
              <w:t>12:30 – 1:</w:t>
            </w:r>
            <w:r w:rsidR="00B96FAD">
              <w:t>4</w:t>
            </w:r>
            <w:r w:rsidRPr="00F9700D">
              <w:t>0 pm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AC2646" w:rsidP="00B96FA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133C85" w:rsidP="00B96FAD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 H202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03037C" w:rsidP="00721149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 H202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03037C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 H202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AC2646" w:rsidP="00B96FA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133C85" w:rsidP="00133C85">
            <w:pPr>
              <w:jc w:val="center"/>
            </w:pPr>
            <w:r>
              <w:t>1:45</w:t>
            </w:r>
            <w:r w:rsidR="009D5779">
              <w:t xml:space="preserve"> – </w:t>
            </w:r>
            <w:r>
              <w:t>2:45</w:t>
            </w:r>
            <w:r w:rsidR="009D5779">
              <w:t xml:space="preserve">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03037C" w:rsidP="0003037C">
            <w:pPr>
              <w:jc w:val="center"/>
            </w:pPr>
            <w:r>
              <w:t>2:30 – 3</w:t>
            </w:r>
            <w:r w:rsidR="00721149">
              <w:t>:</w:t>
            </w:r>
            <w:r>
              <w:t>30</w:t>
            </w:r>
            <w:r w:rsidR="009D5779" w:rsidRPr="007F6336">
              <w:t>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03037C" w:rsidP="00B96FAD">
            <w:pPr>
              <w:jc w:val="center"/>
            </w:pPr>
            <w:r>
              <w:t>2:30 – 3:30</w:t>
            </w:r>
            <w:r w:rsidRPr="007F6336">
              <w:t>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03037C" w:rsidP="00495754">
            <w:pPr>
              <w:jc w:val="center"/>
            </w:pPr>
            <w:r>
              <w:t>2:00 – 3:30</w:t>
            </w:r>
            <w:r w:rsidRPr="007F6336">
              <w:t>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133C85" w:rsidP="00133C85">
            <w:pPr>
              <w:jc w:val="center"/>
            </w:pPr>
            <w:r>
              <w:t>1:45</w:t>
            </w:r>
            <w:r w:rsidR="009D5779" w:rsidRPr="007F6336">
              <w:t xml:space="preserve"> – </w:t>
            </w:r>
            <w:r>
              <w:t>2:45</w:t>
            </w:r>
            <w:r w:rsidR="009D5779" w:rsidRPr="007F6336">
              <w:t xml:space="preserve"> pm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03037C" w:rsidP="00B96FA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BF0EC5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03037C" w:rsidP="0072114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BF0EC5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133C85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>
              <w:rPr>
                <w:rFonts w:cs="Times New Roman"/>
                <w:b/>
                <w:sz w:val="18"/>
                <w:szCs w:val="18"/>
              </w:rPr>
              <w:t>│</w:t>
            </w:r>
            <w:r>
              <w:rPr>
                <w:b/>
                <w:sz w:val="18"/>
                <w:szCs w:val="18"/>
              </w:rPr>
              <w:t xml:space="preserve">  H202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81065A">
              <w:t>3:30 – 4:50 pm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7" w:name="Text1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8" w:name="Text3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9D5779" w:rsidRPr="009D5779" w:rsidRDefault="009D5779" w:rsidP="00495754">
            <w:pPr>
              <w:jc w:val="center"/>
              <w:rPr>
                <w:b/>
                <w:sz w:val="18"/>
                <w:szCs w:val="18"/>
              </w:rPr>
            </w:pPr>
            <w:r w:rsidRPr="009D5779">
              <w:rPr>
                <w:b/>
                <w:sz w:val="18"/>
                <w:szCs w:val="18"/>
              </w:rPr>
              <w:t>MEETING PERIOD</w:t>
            </w:r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9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9"/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E46B2C">
              <w:t>5:00 – 6:20 pm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0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1" w:name="Text2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12" w:name="Text32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3" w:name="Text3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14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4"/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5779" w:rsidRDefault="009D5779" w:rsidP="00495754">
            <w:pPr>
              <w:jc w:val="center"/>
            </w:pPr>
            <w:r w:rsidRPr="00DE4619">
              <w:t>6:30 – 9:15 pm</w:t>
            </w:r>
          </w:p>
        </w:tc>
      </w:tr>
      <w:tr w:rsidR="009D5779" w:rsidTr="00B17E80">
        <w:trPr>
          <w:trHeight w:val="20"/>
        </w:trPr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5" w:name="Text2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6" w:name="Text2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7" w:name="Text33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8" w:name="Text3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8"/>
          </w:p>
        </w:tc>
        <w:tc>
          <w:tcPr>
            <w:tcW w:w="19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9" w:name="Text38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9"/>
          </w:p>
        </w:tc>
      </w:tr>
      <w:tr w:rsidR="009D5779" w:rsidTr="00B17E80">
        <w:trPr>
          <w:trHeight w:val="20"/>
        </w:trPr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5779" w:rsidRDefault="009D5779">
            <w:r>
              <w:t>Notes:</w:t>
            </w:r>
            <w:r w:rsidR="00495754">
              <w:t xml:space="preserve"> </w:t>
            </w:r>
            <w:r w:rsidR="00495754"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0" w:name="Text39"/>
            <w:r w:rsidR="00495754">
              <w:instrText xml:space="preserve"> FORMTEXT </w:instrText>
            </w:r>
            <w:r w:rsidR="00495754">
              <w:fldChar w:fldCharType="separate"/>
            </w:r>
            <w:r w:rsidR="00495754">
              <w:rPr>
                <w:noProof/>
              </w:rPr>
              <w:t> </w:t>
            </w:r>
            <w:r w:rsidR="00495754">
              <w:rPr>
                <w:noProof/>
              </w:rPr>
              <w:t> </w:t>
            </w:r>
            <w:r w:rsidR="00495754">
              <w:rPr>
                <w:noProof/>
              </w:rPr>
              <w:t> </w:t>
            </w:r>
            <w:r w:rsidR="00495754">
              <w:rPr>
                <w:noProof/>
              </w:rPr>
              <w:t> </w:t>
            </w:r>
            <w:r w:rsidR="00495754">
              <w:rPr>
                <w:noProof/>
              </w:rPr>
              <w:t> </w:t>
            </w:r>
            <w:r w:rsidR="00495754">
              <w:fldChar w:fldCharType="end"/>
            </w:r>
            <w:bookmarkEnd w:id="20"/>
          </w:p>
          <w:p w:rsidR="009D5779" w:rsidRDefault="009D5779" w:rsidP="00B17E80">
            <w:bookmarkStart w:id="21" w:name="_GoBack"/>
            <w:bookmarkEnd w:id="21"/>
          </w:p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zsDA2NzMzNDazNDJX0lEKTi0uzszPAykwrwUAxBoP/ywAAAA="/>
  </w:docVars>
  <w:rsids>
    <w:rsidRoot w:val="009D5779"/>
    <w:rsid w:val="0003037C"/>
    <w:rsid w:val="00054AD8"/>
    <w:rsid w:val="00133C85"/>
    <w:rsid w:val="00317BF9"/>
    <w:rsid w:val="00495754"/>
    <w:rsid w:val="004E1102"/>
    <w:rsid w:val="005674D9"/>
    <w:rsid w:val="00636D8F"/>
    <w:rsid w:val="00721149"/>
    <w:rsid w:val="00734B55"/>
    <w:rsid w:val="00823393"/>
    <w:rsid w:val="008B42A8"/>
    <w:rsid w:val="00971045"/>
    <w:rsid w:val="009A198D"/>
    <w:rsid w:val="009D5779"/>
    <w:rsid w:val="00A30AFF"/>
    <w:rsid w:val="00AC2646"/>
    <w:rsid w:val="00B027E9"/>
    <w:rsid w:val="00B17E80"/>
    <w:rsid w:val="00B96FAD"/>
    <w:rsid w:val="00BF0EC5"/>
    <w:rsid w:val="00C04DDD"/>
    <w:rsid w:val="00C13322"/>
    <w:rsid w:val="00D81877"/>
    <w:rsid w:val="00F30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AA14973-48FF-4A9E-8538-1BC2FC81F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15</cp:revision>
  <cp:lastPrinted>2013-08-01T19:41:00Z</cp:lastPrinted>
  <dcterms:created xsi:type="dcterms:W3CDTF">2015-08-17T17:04:00Z</dcterms:created>
  <dcterms:modified xsi:type="dcterms:W3CDTF">2018-08-27T14:15:00Z</dcterms:modified>
</cp:coreProperties>
</file>